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5D2C" w:rsidRPr="007B2646" w:rsidRDefault="00FE0AFD" w:rsidP="00EF5D2C">
      <w:pPr>
        <w:rPr>
          <w:b/>
        </w:rPr>
      </w:pPr>
      <w:r w:rsidRPr="007B2646">
        <w:rPr>
          <w:b/>
          <w:noProof/>
        </w:rPr>
        <w:drawing>
          <wp:inline distT="0" distB="0" distL="0" distR="0">
            <wp:extent cx="1411059" cy="1090364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059" cy="10903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F5D2C" w:rsidRPr="007B2646">
        <w:rPr>
          <w:b/>
        </w:rPr>
        <w:t xml:space="preserve"> </w:t>
      </w:r>
      <w:r w:rsidR="00EF5D2C" w:rsidRPr="007B2646">
        <w:rPr>
          <w:b/>
          <w:sz w:val="24"/>
          <w:szCs w:val="24"/>
          <w:u w:val="single"/>
        </w:rPr>
        <w:t>DONATION REQUEST</w:t>
      </w:r>
    </w:p>
    <w:p w:rsidR="00EF5D2C" w:rsidRPr="007B2646" w:rsidRDefault="00EF5D2C" w:rsidP="00EF5D2C">
      <w:pPr>
        <w:rPr>
          <w:b/>
        </w:rPr>
      </w:pPr>
      <w:proofErr w:type="gramStart"/>
      <w:r w:rsidRPr="007B2646">
        <w:rPr>
          <w:b/>
        </w:rPr>
        <w:t>Date :</w:t>
      </w:r>
      <w:proofErr w:type="gramEnd"/>
      <w:r w:rsidRPr="007B2646">
        <w:rPr>
          <w:b/>
        </w:rPr>
        <w:t xml:space="preserve"> ______________________________________</w:t>
      </w:r>
    </w:p>
    <w:p w:rsidR="00AE47F4" w:rsidRPr="007B2646" w:rsidRDefault="00EF5D2C" w:rsidP="00EF5D2C">
      <w:pPr>
        <w:rPr>
          <w:b/>
          <w:u w:val="single"/>
        </w:rPr>
      </w:pPr>
      <w:r w:rsidRPr="007B2646">
        <w:rPr>
          <w:b/>
        </w:rPr>
        <w:t xml:space="preserve">Amount Requested:  </w:t>
      </w:r>
      <w:r w:rsidR="005041EB" w:rsidRPr="007B2646">
        <w:rPr>
          <w:b/>
        </w:rPr>
        <w:t>$_________________________</w:t>
      </w:r>
      <w:r w:rsidRPr="007B2646">
        <w:rPr>
          <w:b/>
        </w:rPr>
        <w:t xml:space="preserve">         </w:t>
      </w:r>
    </w:p>
    <w:p w:rsidR="002840AE" w:rsidRPr="007B2646" w:rsidRDefault="00EF5D2C">
      <w:pPr>
        <w:rPr>
          <w:b/>
        </w:rPr>
      </w:pPr>
      <w:r w:rsidRPr="007B2646">
        <w:rPr>
          <w:b/>
        </w:rPr>
        <w:t>Purpose of Donation</w:t>
      </w:r>
      <w:proofErr w:type="gramStart"/>
      <w:r w:rsidRPr="007B2646">
        <w:rPr>
          <w:b/>
        </w:rPr>
        <w:t>:_</w:t>
      </w:r>
      <w:proofErr w:type="gramEnd"/>
      <w:r w:rsidRPr="007B2646">
        <w:rPr>
          <w:b/>
        </w:rPr>
        <w:t>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Name of Group or Organization</w:t>
      </w:r>
      <w:proofErr w:type="gramStart"/>
      <w:r w:rsidRPr="007B2646">
        <w:rPr>
          <w:b/>
        </w:rPr>
        <w:t>:</w:t>
      </w:r>
      <w:r w:rsidR="00FE0AFD" w:rsidRPr="007B2646">
        <w:rPr>
          <w:b/>
        </w:rPr>
        <w:t>_</w:t>
      </w:r>
      <w:proofErr w:type="gramEnd"/>
      <w:r w:rsidR="00FE0AFD" w:rsidRPr="007B2646">
        <w:rPr>
          <w:b/>
        </w:rPr>
        <w:t>______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Street Address</w:t>
      </w:r>
      <w:proofErr w:type="gramStart"/>
      <w:r w:rsidRPr="007B2646">
        <w:rPr>
          <w:b/>
        </w:rPr>
        <w:t>:</w:t>
      </w:r>
      <w:r w:rsidR="00FE0AFD" w:rsidRPr="007B2646">
        <w:rPr>
          <w:b/>
        </w:rPr>
        <w:t>_</w:t>
      </w:r>
      <w:proofErr w:type="gramEnd"/>
      <w:r w:rsidR="00FE0AFD" w:rsidRPr="007B2646">
        <w:rPr>
          <w:b/>
        </w:rPr>
        <w:t>____________________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City</w:t>
      </w:r>
      <w:proofErr w:type="gramStart"/>
      <w:r w:rsidRPr="007B2646">
        <w:rPr>
          <w:b/>
        </w:rPr>
        <w:t>:</w:t>
      </w:r>
      <w:r w:rsidR="00FE0AFD" w:rsidRPr="007B2646">
        <w:rPr>
          <w:b/>
        </w:rPr>
        <w:t>_</w:t>
      </w:r>
      <w:proofErr w:type="gramEnd"/>
      <w:r w:rsidR="00FE0AFD" w:rsidRPr="007B2646">
        <w:rPr>
          <w:b/>
        </w:rPr>
        <w:t>_____________________________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State</w:t>
      </w:r>
      <w:proofErr w:type="gramStart"/>
      <w:r w:rsidRPr="007B2646">
        <w:rPr>
          <w:b/>
        </w:rPr>
        <w:t>:</w:t>
      </w:r>
      <w:r w:rsidR="00FE0AFD" w:rsidRPr="007B2646">
        <w:rPr>
          <w:b/>
        </w:rPr>
        <w:t>_</w:t>
      </w:r>
      <w:proofErr w:type="gramEnd"/>
      <w:r w:rsidR="00FE0AFD" w:rsidRPr="007B2646">
        <w:rPr>
          <w:b/>
        </w:rPr>
        <w:t>____________________________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Zip Code</w:t>
      </w:r>
      <w:proofErr w:type="gramStart"/>
      <w:r w:rsidRPr="007B2646">
        <w:rPr>
          <w:b/>
        </w:rPr>
        <w:t>:</w:t>
      </w:r>
      <w:r w:rsidR="00FE0AFD" w:rsidRPr="007B2646">
        <w:rPr>
          <w:b/>
        </w:rPr>
        <w:t>_</w:t>
      </w:r>
      <w:proofErr w:type="gramEnd"/>
      <w:r w:rsidR="00FE0AFD" w:rsidRPr="007B2646">
        <w:rPr>
          <w:b/>
        </w:rPr>
        <w:t>_________________________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Phone</w:t>
      </w:r>
      <w:proofErr w:type="gramStart"/>
      <w:r w:rsidRPr="007B2646">
        <w:rPr>
          <w:b/>
        </w:rPr>
        <w:t>:</w:t>
      </w:r>
      <w:r w:rsidR="00FE0AFD" w:rsidRPr="007B2646">
        <w:rPr>
          <w:b/>
        </w:rPr>
        <w:t>_</w:t>
      </w:r>
      <w:proofErr w:type="gramEnd"/>
      <w:r w:rsidR="00FE0AFD" w:rsidRPr="007B2646">
        <w:rPr>
          <w:b/>
        </w:rPr>
        <w:t>___________________________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Email Address</w:t>
      </w:r>
      <w:proofErr w:type="gramStart"/>
      <w:r w:rsidRPr="007B2646">
        <w:rPr>
          <w:b/>
        </w:rPr>
        <w:t>:</w:t>
      </w:r>
      <w:r w:rsidR="00FE0AFD" w:rsidRPr="007B2646">
        <w:rPr>
          <w:b/>
        </w:rPr>
        <w:t>_</w:t>
      </w:r>
      <w:proofErr w:type="gramEnd"/>
      <w:r w:rsidR="00FE0AFD" w:rsidRPr="007B2646">
        <w:rPr>
          <w:b/>
        </w:rPr>
        <w:t>___________________________________________________________________</w:t>
      </w:r>
    </w:p>
    <w:p w:rsidR="00EF5D2C" w:rsidRPr="007B2646" w:rsidRDefault="00EF5D2C" w:rsidP="00EF5D2C">
      <w:pPr>
        <w:rPr>
          <w:b/>
        </w:rPr>
      </w:pPr>
    </w:p>
    <w:p w:rsidR="00EF5D2C" w:rsidRPr="007B2646" w:rsidRDefault="00EF5D2C" w:rsidP="00EF5D2C">
      <w:pPr>
        <w:rPr>
          <w:b/>
        </w:rPr>
      </w:pPr>
    </w:p>
    <w:p w:rsidR="00EF5D2C" w:rsidRPr="007B2646" w:rsidRDefault="00EF5D2C" w:rsidP="00EF5D2C">
      <w:pPr>
        <w:rPr>
          <w:b/>
        </w:rPr>
      </w:pPr>
      <w:r w:rsidRPr="007B2646">
        <w:rPr>
          <w:b/>
        </w:rPr>
        <w:t>Person Making the Request</w:t>
      </w:r>
      <w:proofErr w:type="gramStart"/>
      <w:r w:rsidRPr="007B2646">
        <w:rPr>
          <w:b/>
        </w:rPr>
        <w:t>:_</w:t>
      </w:r>
      <w:proofErr w:type="gramEnd"/>
      <w:r w:rsidRPr="007B2646">
        <w:rPr>
          <w:b/>
        </w:rPr>
        <w:t>________________________________________________________</w:t>
      </w:r>
    </w:p>
    <w:p w:rsidR="002840AE" w:rsidRPr="007B2646" w:rsidRDefault="002840AE">
      <w:pPr>
        <w:rPr>
          <w:b/>
        </w:rPr>
      </w:pPr>
      <w:r w:rsidRPr="007B2646">
        <w:rPr>
          <w:b/>
        </w:rPr>
        <w:t>Are you a current member of TVA Community Credit Union?</w:t>
      </w:r>
      <w:r w:rsidRPr="007B2646">
        <w:rPr>
          <w:b/>
        </w:rPr>
        <w:tab/>
      </w:r>
      <w:proofErr w:type="gramStart"/>
      <w:r w:rsidRPr="007B2646">
        <w:rPr>
          <w:b/>
        </w:rPr>
        <w:t xml:space="preserve">Y </w:t>
      </w:r>
      <w:r w:rsidR="00815701" w:rsidRPr="007B2646">
        <w:rPr>
          <w:b/>
        </w:rPr>
        <w:t xml:space="preserve"> </w:t>
      </w:r>
      <w:r w:rsidRPr="007B2646">
        <w:rPr>
          <w:b/>
        </w:rPr>
        <w:t>/</w:t>
      </w:r>
      <w:proofErr w:type="gramEnd"/>
      <w:r w:rsidRPr="007B2646">
        <w:rPr>
          <w:b/>
        </w:rPr>
        <w:t xml:space="preserve"> </w:t>
      </w:r>
      <w:r w:rsidR="00815701" w:rsidRPr="007B2646">
        <w:rPr>
          <w:b/>
        </w:rPr>
        <w:t xml:space="preserve"> </w:t>
      </w:r>
      <w:r w:rsidR="005041EB" w:rsidRPr="007B2646">
        <w:rPr>
          <w:b/>
        </w:rPr>
        <w:t>N</w:t>
      </w:r>
    </w:p>
    <w:p w:rsidR="00FE0AFD" w:rsidRPr="007B2646" w:rsidRDefault="00EF5D2C">
      <w:pPr>
        <w:rPr>
          <w:b/>
        </w:rPr>
      </w:pPr>
      <w:r w:rsidRPr="007B2646">
        <w:rPr>
          <w:b/>
        </w:rPr>
        <w:t>Signature</w:t>
      </w:r>
      <w:r w:rsidR="00FE0AFD" w:rsidRPr="007B2646">
        <w:rPr>
          <w:b/>
        </w:rPr>
        <w:t>:</w:t>
      </w:r>
      <w:r w:rsidR="002C37EA" w:rsidRPr="007B2646">
        <w:rPr>
          <w:b/>
        </w:rPr>
        <w:t xml:space="preserve">  ________________________________________________________</w:t>
      </w:r>
      <w:r w:rsidR="00FE0AFD" w:rsidRPr="007B2646">
        <w:rPr>
          <w:b/>
        </w:rPr>
        <w:tab/>
        <w:t xml:space="preserve"> </w:t>
      </w:r>
    </w:p>
    <w:p w:rsidR="002840AE" w:rsidRPr="007B2646" w:rsidRDefault="002840AE">
      <w:pPr>
        <w:rPr>
          <w:b/>
        </w:rPr>
      </w:pPr>
    </w:p>
    <w:p w:rsidR="00F63D18" w:rsidRPr="007B2646" w:rsidRDefault="00F63D18" w:rsidP="00F63D18">
      <w:pPr>
        <w:spacing w:after="0"/>
        <w:rPr>
          <w:b/>
        </w:rPr>
      </w:pPr>
      <w:r w:rsidRPr="007B2646">
        <w:rPr>
          <w:b/>
        </w:rPr>
        <w:t>Please return form to:</w:t>
      </w:r>
      <w:r w:rsidRPr="007B2646">
        <w:rPr>
          <w:b/>
        </w:rPr>
        <w:tab/>
      </w:r>
      <w:r w:rsidR="007B2646" w:rsidRPr="007B2646">
        <w:rPr>
          <w:b/>
        </w:rPr>
        <w:t>Alyssa Ashley</w:t>
      </w:r>
    </w:p>
    <w:p w:rsidR="00F63D18" w:rsidRPr="007B2646" w:rsidRDefault="00F63D18" w:rsidP="00F63D18">
      <w:pPr>
        <w:spacing w:after="0"/>
        <w:rPr>
          <w:b/>
        </w:rPr>
      </w:pPr>
      <w:r w:rsidRPr="007B2646">
        <w:rPr>
          <w:b/>
        </w:rPr>
        <w:tab/>
      </w:r>
      <w:r w:rsidRPr="007B2646">
        <w:rPr>
          <w:b/>
        </w:rPr>
        <w:tab/>
      </w:r>
      <w:r w:rsidRPr="007B2646">
        <w:rPr>
          <w:b/>
        </w:rPr>
        <w:tab/>
      </w:r>
      <w:r w:rsidR="007B2646" w:rsidRPr="007B2646">
        <w:rPr>
          <w:b/>
        </w:rPr>
        <w:t>Marketing Director</w:t>
      </w:r>
    </w:p>
    <w:p w:rsidR="00F63D18" w:rsidRPr="007B2646" w:rsidRDefault="00F63D18" w:rsidP="00F63D18">
      <w:pPr>
        <w:spacing w:after="0"/>
        <w:rPr>
          <w:b/>
        </w:rPr>
      </w:pPr>
      <w:r w:rsidRPr="007B2646">
        <w:rPr>
          <w:b/>
        </w:rPr>
        <w:tab/>
      </w:r>
      <w:r w:rsidRPr="007B2646">
        <w:rPr>
          <w:b/>
        </w:rPr>
        <w:tab/>
      </w:r>
      <w:r w:rsidRPr="007B2646">
        <w:rPr>
          <w:b/>
        </w:rPr>
        <w:tab/>
        <w:t>TVA Community Credit Union</w:t>
      </w:r>
    </w:p>
    <w:p w:rsidR="00F63D18" w:rsidRPr="007B2646" w:rsidRDefault="00F63D18" w:rsidP="00F63D18">
      <w:pPr>
        <w:spacing w:after="0"/>
        <w:rPr>
          <w:b/>
        </w:rPr>
      </w:pPr>
      <w:r w:rsidRPr="007B2646">
        <w:rPr>
          <w:b/>
        </w:rPr>
        <w:tab/>
      </w:r>
      <w:r w:rsidRPr="007B2646">
        <w:rPr>
          <w:b/>
        </w:rPr>
        <w:tab/>
      </w:r>
      <w:r w:rsidRPr="007B2646">
        <w:rPr>
          <w:b/>
        </w:rPr>
        <w:tab/>
        <w:t>1405 South Wilson Dam Road</w:t>
      </w:r>
    </w:p>
    <w:p w:rsidR="00F63D18" w:rsidRPr="007B2646" w:rsidRDefault="00F63D18" w:rsidP="00F63D18">
      <w:pPr>
        <w:spacing w:after="0"/>
        <w:rPr>
          <w:b/>
        </w:rPr>
      </w:pPr>
      <w:r w:rsidRPr="007B2646">
        <w:rPr>
          <w:b/>
        </w:rPr>
        <w:tab/>
      </w:r>
      <w:r w:rsidRPr="007B2646">
        <w:rPr>
          <w:b/>
        </w:rPr>
        <w:tab/>
      </w:r>
      <w:r w:rsidRPr="007B2646">
        <w:rPr>
          <w:b/>
        </w:rPr>
        <w:tab/>
        <w:t>Muscle Shoals, AL  35661</w:t>
      </w:r>
    </w:p>
    <w:sectPr w:rsidR="00F63D18" w:rsidRPr="007B2646" w:rsidSect="008E549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5A61" w:rsidRDefault="008D5A61" w:rsidP="00FE0AFD">
      <w:pPr>
        <w:spacing w:after="0" w:line="240" w:lineRule="auto"/>
      </w:pPr>
      <w:r>
        <w:separator/>
      </w:r>
    </w:p>
  </w:endnote>
  <w:endnote w:type="continuationSeparator" w:id="0">
    <w:p w:rsidR="008D5A61" w:rsidRDefault="008D5A61" w:rsidP="00FE0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1502575"/>
      <w:docPartObj>
        <w:docPartGallery w:val="Page Numbers (Bottom of Page)"/>
        <w:docPartUnique/>
      </w:docPartObj>
    </w:sdtPr>
    <w:sdtContent>
      <w:p w:rsidR="00815701" w:rsidRDefault="003F0E76">
        <w:pPr>
          <w:pStyle w:val="Footer"/>
          <w:jc w:val="center"/>
        </w:pPr>
        <w:fldSimple w:instr=" PAGE   \* MERGEFORMAT ">
          <w:r w:rsidR="007B2646">
            <w:rPr>
              <w:noProof/>
            </w:rPr>
            <w:t>1</w:t>
          </w:r>
        </w:fldSimple>
      </w:p>
    </w:sdtContent>
  </w:sdt>
  <w:p w:rsidR="00815701" w:rsidRDefault="0081570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5A61" w:rsidRDefault="008D5A61" w:rsidP="00FE0AFD">
      <w:pPr>
        <w:spacing w:after="0" w:line="240" w:lineRule="auto"/>
      </w:pPr>
      <w:r>
        <w:separator/>
      </w:r>
    </w:p>
  </w:footnote>
  <w:footnote w:type="continuationSeparator" w:id="0">
    <w:p w:rsidR="008D5A61" w:rsidRDefault="008D5A61" w:rsidP="00FE0A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ExNDU1MTUwMbU0NjJQ0lEKTi0uzszPAykwqgUAPeYf9iwAAAA="/>
  </w:docVars>
  <w:rsids>
    <w:rsidRoot w:val="002840AE"/>
    <w:rsid w:val="00071CF0"/>
    <w:rsid w:val="00133ED7"/>
    <w:rsid w:val="0027474D"/>
    <w:rsid w:val="002840AE"/>
    <w:rsid w:val="002C37EA"/>
    <w:rsid w:val="003F0E76"/>
    <w:rsid w:val="00402569"/>
    <w:rsid w:val="005041EB"/>
    <w:rsid w:val="00566279"/>
    <w:rsid w:val="00602998"/>
    <w:rsid w:val="006C7D3A"/>
    <w:rsid w:val="00776B21"/>
    <w:rsid w:val="007B2646"/>
    <w:rsid w:val="00800568"/>
    <w:rsid w:val="00815701"/>
    <w:rsid w:val="00875664"/>
    <w:rsid w:val="008D5A61"/>
    <w:rsid w:val="008E5493"/>
    <w:rsid w:val="009105CD"/>
    <w:rsid w:val="00BA2179"/>
    <w:rsid w:val="00BA4F9C"/>
    <w:rsid w:val="00C74C26"/>
    <w:rsid w:val="00D41417"/>
    <w:rsid w:val="00D903FB"/>
    <w:rsid w:val="00EF5D2C"/>
    <w:rsid w:val="00F63D18"/>
    <w:rsid w:val="00FE0A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54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FD"/>
  </w:style>
  <w:style w:type="paragraph" w:styleId="Footer">
    <w:name w:val="footer"/>
    <w:basedOn w:val="Normal"/>
    <w:link w:val="FooterChar"/>
    <w:uiPriority w:val="99"/>
    <w:unhideWhenUsed/>
    <w:rsid w:val="00FE0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FD"/>
  </w:style>
  <w:style w:type="paragraph" w:styleId="BalloonText">
    <w:name w:val="Balloon Text"/>
    <w:basedOn w:val="Normal"/>
    <w:link w:val="BalloonTextChar"/>
    <w:uiPriority w:val="99"/>
    <w:semiHidden/>
    <w:unhideWhenUsed/>
    <w:rsid w:val="00FE0A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AF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DE41FF-B246-459C-B10E-28822C9DF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my Clements</dc:creator>
  <cp:lastModifiedBy>AAshley</cp:lastModifiedBy>
  <cp:revision>5</cp:revision>
  <dcterms:created xsi:type="dcterms:W3CDTF">2018-03-01T22:06:00Z</dcterms:created>
  <dcterms:modified xsi:type="dcterms:W3CDTF">2022-07-20T13:50:00Z</dcterms:modified>
</cp:coreProperties>
</file>